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2BC5DC70" w:rsidR="00A81EC5" w:rsidRDefault="00DE6296">
      <w:pPr>
        <w:pStyle w:val="Title"/>
      </w:pPr>
      <w:r>
        <w:t xml:space="preserve">Feedback for Project Number </w:t>
      </w:r>
      <w:r w:rsidR="00232483">
        <w:t>31</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77777777" w:rsidR="00A81EC5" w:rsidRDefault="00DE6296">
      <w:pPr>
        <w:pStyle w:val="FirstParagraph"/>
      </w:pPr>
      <w:r>
        <w:rPr>
          <w:b/>
        </w:rPr>
        <w:t>What is their topic on?</w:t>
      </w:r>
    </w:p>
    <w:p w14:paraId="577ECB4A" w14:textId="343E5704" w:rsidR="00A81EC5" w:rsidRPr="00337F35" w:rsidRDefault="00DE6296">
      <w:pPr>
        <w:pStyle w:val="Compact"/>
        <w:numPr>
          <w:ilvl w:val="0"/>
          <w:numId w:val="2"/>
        </w:numPr>
      </w:pPr>
      <w:r>
        <w:rPr>
          <w:i/>
        </w:rPr>
        <w:t>Is the title consistent with the topic?</w:t>
      </w:r>
    </w:p>
    <w:p w14:paraId="569D06CC" w14:textId="4C123923" w:rsidR="00337F35" w:rsidRDefault="00337F35" w:rsidP="005F6C2D">
      <w:pPr>
        <w:pStyle w:val="Compact"/>
        <w:numPr>
          <w:ilvl w:val="1"/>
          <w:numId w:val="2"/>
        </w:numPr>
      </w:pPr>
      <w:r>
        <w:rPr>
          <w:iCs/>
        </w:rPr>
        <w:t>The topic os on analyzing S&amp;P 500 Firms Stock to determine the market opion of each firm by all the analyst.</w:t>
      </w:r>
    </w:p>
    <w:p w14:paraId="3649AE26" w14:textId="7226D665" w:rsidR="00A81EC5" w:rsidRPr="00337F35" w:rsidRDefault="00DE6296">
      <w:pPr>
        <w:pStyle w:val="Compact"/>
        <w:numPr>
          <w:ilvl w:val="0"/>
          <w:numId w:val="2"/>
        </w:numPr>
      </w:pPr>
      <w:r>
        <w:rPr>
          <w:i/>
        </w:rPr>
        <w:t>In other words does the title make sense for the project?</w:t>
      </w:r>
    </w:p>
    <w:p w14:paraId="56FBC2FF" w14:textId="0B749904" w:rsidR="00337F35" w:rsidRDefault="00337F35" w:rsidP="005F6C2D">
      <w:pPr>
        <w:pStyle w:val="Compact"/>
        <w:numPr>
          <w:ilvl w:val="1"/>
          <w:numId w:val="2"/>
        </w:numPr>
      </w:pPr>
      <w:r>
        <w:rPr>
          <w:iCs/>
        </w:rPr>
        <w:t>The title makes sense because she did analyze the performance of the stock.</w:t>
      </w:r>
    </w:p>
    <w:p w14:paraId="43AAC098" w14:textId="77777777" w:rsidR="00A81EC5" w:rsidRDefault="00DE6296">
      <w:pPr>
        <w:pStyle w:val="FirstParagraph"/>
      </w:pPr>
      <w:r>
        <w:rPr>
          <w:b/>
        </w:rPr>
        <w:t>Are the objectives of the project clearly identifiable?</w:t>
      </w:r>
    </w:p>
    <w:p w14:paraId="08AB6A6D" w14:textId="131ED438" w:rsidR="00A81EC5" w:rsidRPr="00337F35" w:rsidRDefault="00DE6296">
      <w:pPr>
        <w:pStyle w:val="Compact"/>
        <w:numPr>
          <w:ilvl w:val="0"/>
          <w:numId w:val="3"/>
        </w:numPr>
      </w:pPr>
      <w:r>
        <w:rPr>
          <w:i/>
        </w:rPr>
        <w:t>What are they wanting to study?</w:t>
      </w:r>
    </w:p>
    <w:p w14:paraId="20C030CD" w14:textId="1FA05B6A" w:rsidR="00337F35" w:rsidRDefault="00337F35" w:rsidP="005F6C2D">
      <w:pPr>
        <w:pStyle w:val="Compact"/>
        <w:numPr>
          <w:ilvl w:val="1"/>
          <w:numId w:val="3"/>
        </w:numPr>
      </w:pPr>
      <w:r>
        <w:rPr>
          <w:i/>
        </w:rPr>
        <w:t xml:space="preserve">The want to </w:t>
      </w:r>
      <w:r w:rsidRPr="00337F35">
        <w:rPr>
          <w:i/>
        </w:rPr>
        <w:t xml:space="preserve">valuate S&amp;P 500 companies’ stock performance by analyzing the opinions from </w:t>
      </w:r>
      <w:r>
        <w:rPr>
          <w:i/>
        </w:rPr>
        <w:t>consulting</w:t>
      </w:r>
      <w:r w:rsidRPr="00337F35">
        <w:rPr>
          <w:i/>
        </w:rPr>
        <w:t xml:space="preserve"> companies</w:t>
      </w:r>
      <w:r>
        <w:rPr>
          <w:i/>
        </w:rPr>
        <w:t>.</w:t>
      </w:r>
    </w:p>
    <w:p w14:paraId="331E9DF5" w14:textId="65DFB398" w:rsidR="00A81EC5" w:rsidRPr="00337F35" w:rsidRDefault="00DE6296">
      <w:pPr>
        <w:pStyle w:val="Compact"/>
        <w:numPr>
          <w:ilvl w:val="0"/>
          <w:numId w:val="3"/>
        </w:numPr>
      </w:pPr>
      <w:r>
        <w:rPr>
          <w:i/>
        </w:rPr>
        <w:t>What is the motivation of this project?</w:t>
      </w:r>
    </w:p>
    <w:p w14:paraId="51F9B000" w14:textId="509A0C18" w:rsidR="00337F35" w:rsidRDefault="00337F35" w:rsidP="005F6C2D">
      <w:pPr>
        <w:pStyle w:val="Compact"/>
        <w:numPr>
          <w:ilvl w:val="1"/>
          <w:numId w:val="3"/>
        </w:numPr>
      </w:pPr>
      <w:r>
        <w:rPr>
          <w:i/>
        </w:rPr>
        <w:t>The motivation is to determine if investors should buy, hold or sell their stocks.</w:t>
      </w:r>
    </w:p>
    <w:p w14:paraId="389E88FC" w14:textId="40CED514" w:rsidR="00A81EC5" w:rsidRPr="00337F35" w:rsidRDefault="00DE6296">
      <w:pPr>
        <w:pStyle w:val="Compact"/>
        <w:numPr>
          <w:ilvl w:val="0"/>
          <w:numId w:val="3"/>
        </w:numPr>
      </w:pPr>
      <w:r>
        <w:rPr>
          <w:i/>
        </w:rPr>
        <w:t>What does the presenter hope to accomplish with this project?</w:t>
      </w:r>
    </w:p>
    <w:p w14:paraId="59D12A5E" w14:textId="39A1BE44" w:rsidR="00337F35" w:rsidRDefault="00337F35" w:rsidP="005F6C2D">
      <w:pPr>
        <w:pStyle w:val="Compact"/>
        <w:numPr>
          <w:ilvl w:val="1"/>
          <w:numId w:val="3"/>
        </w:numPr>
      </w:pPr>
      <w:r>
        <w:rPr>
          <w:i/>
        </w:rPr>
        <w:t>The presenter hopes to give the reader or viewer a simple review/recommendation as to what they should do with their stocks based on analyst critics.</w:t>
      </w:r>
    </w:p>
    <w:p w14:paraId="34FA023D" w14:textId="77777777" w:rsidR="00A81EC5" w:rsidRDefault="00DE6296">
      <w:pPr>
        <w:pStyle w:val="FirstParagraph"/>
      </w:pPr>
      <w:r>
        <w:rPr>
          <w:b/>
        </w:rPr>
        <w:t>What data are used?</w:t>
      </w:r>
    </w:p>
    <w:p w14:paraId="7634BE11" w14:textId="459E9FF9" w:rsidR="00A81EC5" w:rsidRPr="005F6C2D" w:rsidRDefault="00DE6296">
      <w:pPr>
        <w:pStyle w:val="Compact"/>
        <w:numPr>
          <w:ilvl w:val="0"/>
          <w:numId w:val="4"/>
        </w:numPr>
      </w:pPr>
      <w:r>
        <w:rPr>
          <w:i/>
        </w:rPr>
        <w:t>What website(s) are scraped?</w:t>
      </w:r>
    </w:p>
    <w:p w14:paraId="716BF948" w14:textId="03535028" w:rsidR="005F6C2D" w:rsidRDefault="005F6C2D" w:rsidP="005F6C2D">
      <w:pPr>
        <w:pStyle w:val="Compact"/>
        <w:numPr>
          <w:ilvl w:val="1"/>
          <w:numId w:val="4"/>
        </w:numPr>
      </w:pPr>
      <w:r w:rsidRPr="005F6C2D">
        <w:t>https://markets.businessinsider.com/index/components/s&amp;p_500</w:t>
      </w:r>
    </w:p>
    <w:p w14:paraId="606C7F32" w14:textId="08770139" w:rsidR="00A81EC5" w:rsidRPr="005F6C2D" w:rsidRDefault="00DE6296">
      <w:pPr>
        <w:pStyle w:val="Compact"/>
        <w:numPr>
          <w:ilvl w:val="0"/>
          <w:numId w:val="4"/>
        </w:numPr>
      </w:pPr>
      <w:r>
        <w:rPr>
          <w:i/>
        </w:rPr>
        <w:lastRenderedPageBreak/>
        <w:t>Are other data brought in from outside sources?</w:t>
      </w:r>
    </w:p>
    <w:p w14:paraId="58769BEE" w14:textId="2F3BEA4C" w:rsidR="005F6C2D" w:rsidRDefault="005F6C2D" w:rsidP="005F6C2D">
      <w:pPr>
        <w:pStyle w:val="Compact"/>
        <w:numPr>
          <w:ilvl w:val="1"/>
          <w:numId w:val="4"/>
        </w:numPr>
      </w:pPr>
      <w:r>
        <w:rPr>
          <w:i/>
        </w:rPr>
        <w:t>No, she just used the website, which is more than enough.</w:t>
      </w:r>
    </w:p>
    <w:p w14:paraId="3D588618" w14:textId="28983962" w:rsidR="00A81EC5" w:rsidRPr="005F6C2D" w:rsidRDefault="00DE6296">
      <w:pPr>
        <w:pStyle w:val="Compact"/>
        <w:numPr>
          <w:ilvl w:val="0"/>
          <w:numId w:val="4"/>
        </w:numPr>
      </w:pPr>
      <w:r>
        <w:rPr>
          <w:i/>
        </w:rPr>
        <w:t>If so, what are they and how do they add to the project?</w:t>
      </w:r>
    </w:p>
    <w:p w14:paraId="72DE1AEC" w14:textId="7F6CDDF6" w:rsidR="005F6C2D" w:rsidRDefault="005F6C2D" w:rsidP="005F6C2D">
      <w:pPr>
        <w:pStyle w:val="Compact"/>
        <w:numPr>
          <w:ilvl w:val="1"/>
          <w:numId w:val="4"/>
        </w:numPr>
      </w:pPr>
      <w:r>
        <w:rPr>
          <w:i/>
        </w:rPr>
        <w:t>N/A</w:t>
      </w:r>
    </w:p>
    <w:p w14:paraId="081D13E6" w14:textId="0E8C2812" w:rsidR="00A81EC5" w:rsidRDefault="00DE6296">
      <w:pPr>
        <w:pStyle w:val="FirstParagraph"/>
        <w:rPr>
          <w:b/>
        </w:rPr>
      </w:pPr>
      <w:r>
        <w:rPr>
          <w:b/>
        </w:rPr>
        <w:t>What is your overall impression of the project?</w:t>
      </w:r>
    </w:p>
    <w:p w14:paraId="31E9FE33" w14:textId="2B0FF906" w:rsidR="005F6C2D" w:rsidRPr="005F6C2D" w:rsidRDefault="005F6C2D" w:rsidP="005F6C2D">
      <w:pPr>
        <w:pStyle w:val="BodyText"/>
      </w:pPr>
      <w:r>
        <w:t>I enjoyed her project and really do find value to it. For me it is easier just to read the opinion (buy, hold, sell) rather than having to analyze the stocks.</w:t>
      </w:r>
    </w:p>
    <w:p w14:paraId="5E91157A" w14:textId="1ED13206" w:rsidR="00A81EC5" w:rsidRDefault="00DE6296">
      <w:pPr>
        <w:pStyle w:val="BodyText"/>
        <w:rPr>
          <w:b/>
        </w:rPr>
      </w:pPr>
      <w:r>
        <w:rPr>
          <w:b/>
        </w:rPr>
        <w:t>Other encouragements/critiques you would like to provide to your colleague in order for them to have a more refined project.</w:t>
      </w:r>
      <w:bookmarkEnd w:id="1"/>
    </w:p>
    <w:p w14:paraId="5A78D7A9" w14:textId="34067B28" w:rsidR="005F6C2D" w:rsidRPr="005F6C2D" w:rsidRDefault="005F6C2D">
      <w:pPr>
        <w:pStyle w:val="BodyText"/>
        <w:rPr>
          <w:bCs/>
        </w:rPr>
      </w:pPr>
      <w:r>
        <w:rPr>
          <w:bCs/>
        </w:rPr>
        <w:t>I would like to see some plots or visuals and maybe some statistical testing to determine if the sentiment or opinion of the analysts’ are actually meaningful.</w:t>
      </w:r>
    </w:p>
    <w:sectPr w:rsidR="005F6C2D" w:rsidRPr="005F6C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AD25F" w14:textId="77777777" w:rsidR="00597995" w:rsidRDefault="00597995">
      <w:pPr>
        <w:spacing w:after="0"/>
      </w:pPr>
      <w:r>
        <w:separator/>
      </w:r>
    </w:p>
  </w:endnote>
  <w:endnote w:type="continuationSeparator" w:id="0">
    <w:p w14:paraId="65BCD03B" w14:textId="77777777" w:rsidR="00597995" w:rsidRDefault="005979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FC771" w14:textId="77777777" w:rsidR="00597995" w:rsidRDefault="00597995">
      <w:r>
        <w:separator/>
      </w:r>
    </w:p>
  </w:footnote>
  <w:footnote w:type="continuationSeparator" w:id="0">
    <w:p w14:paraId="0E2A28D2" w14:textId="77777777" w:rsidR="00597995" w:rsidRDefault="005979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2483"/>
    <w:rsid w:val="00337F35"/>
    <w:rsid w:val="004E29B3"/>
    <w:rsid w:val="00590D07"/>
    <w:rsid w:val="00597995"/>
    <w:rsid w:val="005F6C2D"/>
    <w:rsid w:val="00784D58"/>
    <w:rsid w:val="008D6863"/>
    <w:rsid w:val="00A81EC5"/>
    <w:rsid w:val="00B86B75"/>
    <w:rsid w:val="00BC48D5"/>
    <w:rsid w:val="00C36279"/>
    <w:rsid w:val="00C50087"/>
    <w:rsid w:val="00CF3165"/>
    <w:rsid w:val="00DE6296"/>
    <w:rsid w:val="00E315A3"/>
    <w:rsid w:val="00E331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37</Words>
  <Characters>24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Daniel Navarro</dc:creator>
  <cp:keywords/>
  <cp:lastModifiedBy>Daniel Navarro</cp:lastModifiedBy>
  <cp:revision>3</cp:revision>
  <dcterms:created xsi:type="dcterms:W3CDTF">2022-03-18T22:08:00Z</dcterms:created>
  <dcterms:modified xsi:type="dcterms:W3CDTF">2022-03-18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